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000E5F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684D0E53" w14:textId="0EC74711" w:rsidR="00000E5F" w:rsidRPr="00CE1609" w:rsidRDefault="00CF6A58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Leadership</w:t>
            </w:r>
            <w:r w:rsidR="00000E5F"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03B5D148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</w:t>
            </w:r>
            <w:r w:rsidR="00CF6A58">
              <w:rPr>
                <w:sz w:val="16"/>
                <w:szCs w:val="16"/>
              </w:rPr>
              <w:t xml:space="preserve">members seek and fill gaps in project execution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1B033DEF" w:rsidR="00000E5F" w:rsidRPr="00F846FE" w:rsidRDefault="00CF6A5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</w:t>
            </w:r>
            <w:r>
              <w:rPr>
                <w:sz w:val="16"/>
                <w:szCs w:val="16"/>
              </w:rPr>
              <w:t xml:space="preserve"> members seek and fill gaps in project need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33ADAB83" w:rsidR="00000E5F" w:rsidRPr="00F846FE" w:rsidRDefault="00CF6A5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w</w:t>
            </w:r>
            <w:r>
              <w:rPr>
                <w:sz w:val="16"/>
                <w:szCs w:val="16"/>
              </w:rPr>
              <w:t xml:space="preserve"> members seek and fill gaps in project need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7D786984" w:rsidR="00000E5F" w:rsidRPr="00F846FE" w:rsidRDefault="00CF6A5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ne</w:t>
            </w:r>
            <w:r>
              <w:rPr>
                <w:sz w:val="16"/>
                <w:szCs w:val="16"/>
              </w:rPr>
              <w:t xml:space="preserve"> member</w:t>
            </w:r>
            <w:r>
              <w:rPr>
                <w:sz w:val="16"/>
                <w:szCs w:val="16"/>
              </w:rPr>
              <w:t xml:space="preserve"> is responsible to </w:t>
            </w:r>
            <w:r>
              <w:rPr>
                <w:sz w:val="16"/>
                <w:szCs w:val="16"/>
              </w:rPr>
              <w:t>seek and fill gaps in project need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4D39BD27" w:rsidR="00000E5F" w:rsidRPr="00F846FE" w:rsidRDefault="00CF6A5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  <w:r>
              <w:rPr>
                <w:sz w:val="16"/>
                <w:szCs w:val="16"/>
              </w:rPr>
              <w:t xml:space="preserve"> members seek and fill gaps in project needs.</w:t>
            </w:r>
          </w:p>
        </w:tc>
      </w:tr>
      <w:tr w:rsidR="00000E5F" w:rsidRPr="00F846FE" w14:paraId="3D155BD9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5857A93" w14:textId="77777777" w:rsidR="00000E5F" w:rsidRDefault="00CF6A58" w:rsidP="00CF6A58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F6A58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Collaboration</w:t>
            </w:r>
          </w:p>
          <w:p w14:paraId="3D383076" w14:textId="3F660186" w:rsidR="002F6FB8" w:rsidRPr="002F6FB8" w:rsidRDefault="002F6FB8" w:rsidP="002F6FB8">
            <w:pPr>
              <w:pStyle w:val="ListParagraph"/>
              <w:numPr>
                <w:ilvl w:val="0"/>
                <w:numId w:val="7"/>
              </w:numPr>
              <w:ind w:left="510" w:hanging="15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Setting g</w:t>
            </w:r>
            <w:r w:rsidRPr="002F6FB8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oals</w:t>
            </w:r>
          </w:p>
          <w:p w14:paraId="2BAFB9EA" w14:textId="2F8B059A" w:rsidR="002F6FB8" w:rsidRPr="002F6FB8" w:rsidRDefault="002F6FB8" w:rsidP="002F6FB8">
            <w:pPr>
              <w:pStyle w:val="ListParagraph"/>
              <w:numPr>
                <w:ilvl w:val="0"/>
                <w:numId w:val="7"/>
              </w:numPr>
              <w:ind w:left="510" w:hanging="15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2F6FB8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planning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276FFF3E" w:rsidR="00000E5F" w:rsidRPr="00CF6A58" w:rsidRDefault="00CF6A58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am effectively works together to solve problems, rearrange resources, compliment skills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1B0F1159" w:rsidR="00000E5F" w:rsidRPr="00C71C5E" w:rsidRDefault="00CF6A58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am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usually </w:t>
            </w: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>effectively works together to solve problems, rearrange resources, compliment skill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0E9D7C71" w:rsidR="00000E5F" w:rsidRPr="00C71C5E" w:rsidRDefault="00CF6A58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>Team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sometimes</w:t>
            </w: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effectively works together to solve problems, rearrange resources, compliment skill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71180593" w:rsidR="00000E5F" w:rsidRPr="00C71C5E" w:rsidRDefault="00CF6A58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am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rarely </w:t>
            </w: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>effectively works together to solve problems, rearrange resources, compliment skill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47630721" w14:textId="3E7CA48C" w:rsidR="00000E5F" w:rsidRPr="00C71C5E" w:rsidRDefault="00CF6A58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F6A58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am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s collection of individuals doing their thing.  </w:t>
            </w:r>
          </w:p>
        </w:tc>
      </w:tr>
      <w:tr w:rsidR="00000E5F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77716C05" w14:textId="3AD16E79" w:rsidR="00000E5F" w:rsidRPr="00CE1609" w:rsidRDefault="00CF6A58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Inclusive</w:t>
            </w:r>
            <w:r w:rsidR="00000E5F"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59D9A375" w:rsidR="00000E5F" w:rsidRPr="007C4D2C" w:rsidRDefault="00CF6A5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veryone on the team contributes and is respected for their skill se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67F92761" w:rsidR="00000E5F" w:rsidRPr="00F846FE" w:rsidRDefault="00CF6A58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Nearly e</w:t>
            </w:r>
            <w:r>
              <w:rPr>
                <w:sz w:val="16"/>
                <w:szCs w:val="16"/>
              </w:rPr>
              <w:t xml:space="preserve">veryone on the team contributes and </w:t>
            </w:r>
            <w:r>
              <w:rPr>
                <w:sz w:val="16"/>
                <w:szCs w:val="16"/>
              </w:rPr>
              <w:t>no one is ostracized or disrespected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34B57317" w:rsidR="00000E5F" w:rsidRPr="00F846FE" w:rsidRDefault="00CF6A58" w:rsidP="00157F72">
            <w:pPr>
              <w:rPr>
                <w:b/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A majority of</w:t>
            </w:r>
            <w:proofErr w:type="gramEnd"/>
            <w:r>
              <w:rPr>
                <w:sz w:val="16"/>
                <w:szCs w:val="16"/>
              </w:rPr>
              <w:t xml:space="preserve"> the team contributes</w:t>
            </w:r>
            <w:r>
              <w:rPr>
                <w:sz w:val="16"/>
                <w:szCs w:val="16"/>
              </w:rPr>
              <w:t xml:space="preserve">, but some are poorly regarded or marginalized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09B2E25D" w:rsidR="00000E5F" w:rsidRPr="00F846FE" w:rsidRDefault="00CF6A58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 minority of the team contributes and </w:t>
            </w:r>
            <w:r w:rsidR="002F6FB8">
              <w:rPr>
                <w:sz w:val="16"/>
                <w:szCs w:val="16"/>
              </w:rPr>
              <w:t xml:space="preserve">cliques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3BB71CC4" w:rsidR="00000E5F" w:rsidRPr="00F846FE" w:rsidRDefault="002F6FB8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ignificant, destructive isolation of team members occurs. </w:t>
            </w:r>
          </w:p>
        </w:tc>
      </w:tr>
      <w:tr w:rsidR="00000E5F" w:rsidRPr="00F846FE" w14:paraId="77899C34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2DFFC1D6" w14:textId="77777777" w:rsidR="00000E5F" w:rsidRDefault="002F6FB8" w:rsidP="002F6FB8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Execution</w:t>
            </w:r>
          </w:p>
          <w:p w14:paraId="2141C9D5" w14:textId="77777777" w:rsidR="002F6FB8" w:rsidRDefault="002F6FB8" w:rsidP="002F6FB8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510" w:hanging="15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Communication</w:t>
            </w:r>
          </w:p>
          <w:p w14:paraId="21066E53" w14:textId="2E624B28" w:rsidR="002F6FB8" w:rsidRPr="00C71C5E" w:rsidRDefault="002F6FB8" w:rsidP="002F6FB8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510" w:hanging="15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Meeting goal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EC32672" w14:textId="6B5B3403" w:rsidR="00000E5F" w:rsidRPr="00F846FE" w:rsidRDefault="002F6FB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am is focused on communication and execution. Flexible response to changes and setbacks.</w:t>
            </w:r>
            <w:r w:rsidR="00000E5F">
              <w:rPr>
                <w:sz w:val="16"/>
                <w:szCs w:val="16"/>
              </w:rPr>
              <w:t xml:space="preserve"> 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A6910B" w14:textId="4D5E35DD" w:rsidR="00000E5F" w:rsidRPr="00F846FE" w:rsidRDefault="002F6FB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munication and execution are mostly covered in a timely fashion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4174496" w14:textId="0118EEAC" w:rsidR="00000E5F" w:rsidRPr="00F846FE" w:rsidRDefault="002F6FB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aps in communication or execution, or failure to focus on critical path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BAF166A" w14:textId="4C4C8F76" w:rsidR="00000E5F" w:rsidRPr="00F846FE" w:rsidRDefault="002F6FB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ificant gaps in communication or execution. Significant tangential effort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6FBDE3D" w14:textId="170E0AAE" w:rsidR="00000E5F" w:rsidRPr="00F846FE" w:rsidRDefault="002F6FB8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rge gaps in communication and execution. Largely off track of the critical path. </w:t>
            </w: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  <w:bookmarkStart w:id="0" w:name="_GoBack"/>
      <w:bookmarkEnd w:id="0"/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85A5E" w14:textId="77777777" w:rsidR="00DA2E97" w:rsidRDefault="00DA2E97" w:rsidP="00122AC8">
      <w:pPr>
        <w:spacing w:after="0" w:line="240" w:lineRule="auto"/>
      </w:pPr>
      <w:r>
        <w:separator/>
      </w:r>
    </w:p>
  </w:endnote>
  <w:endnote w:type="continuationSeparator" w:id="0">
    <w:p w14:paraId="258BCCD1" w14:textId="77777777" w:rsidR="00DA2E97" w:rsidRDefault="00DA2E97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635DFC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8A351" w14:textId="77777777" w:rsidR="00DA2E97" w:rsidRDefault="00DA2E97" w:rsidP="00122AC8">
      <w:pPr>
        <w:spacing w:after="0" w:line="240" w:lineRule="auto"/>
      </w:pPr>
      <w:r>
        <w:separator/>
      </w:r>
    </w:p>
  </w:footnote>
  <w:footnote w:type="continuationSeparator" w:id="0">
    <w:p w14:paraId="020F9362" w14:textId="77777777" w:rsidR="00DA2E97" w:rsidRDefault="00DA2E97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35C5A" w14:textId="00FE83D1" w:rsidR="00047F35" w:rsidRDefault="00A05211" w:rsidP="00497A29">
    <w:pPr>
      <w:pStyle w:val="Header"/>
      <w:jc w:val="center"/>
    </w:pPr>
    <w:r>
      <w:t xml:space="preserve">Capstone Design </w:t>
    </w:r>
    <w:r w:rsidR="00CF6A58">
      <w:t>teamwork</w:t>
    </w:r>
    <w:r w:rsidR="00157F72">
      <w:t xml:space="preserve"> Evaluation</w:t>
    </w:r>
    <w:r w:rsidR="00375FDB">
      <w:t xml:space="preserve"> Sheet (Ver. 20</w:t>
    </w:r>
    <w:r w:rsidR="002017B0">
      <w:t>20-01-</w:t>
    </w:r>
    <w:r w:rsidR="00CF6A58">
      <w:t>14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27DA1"/>
    <w:multiLevelType w:val="hybridMultilevel"/>
    <w:tmpl w:val="CEA4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92BEB"/>
    <w:multiLevelType w:val="hybridMultilevel"/>
    <w:tmpl w:val="283E4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F5E93"/>
    <w:multiLevelType w:val="hybridMultilevel"/>
    <w:tmpl w:val="DD10730C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6D91"/>
    <w:rsid w:val="00012FDA"/>
    <w:rsid w:val="000141DC"/>
    <w:rsid w:val="00021D62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A7A"/>
    <w:rsid w:val="00250237"/>
    <w:rsid w:val="00250480"/>
    <w:rsid w:val="0025493D"/>
    <w:rsid w:val="00260963"/>
    <w:rsid w:val="002609A0"/>
    <w:rsid w:val="0026464F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2F6FB8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63C12"/>
    <w:rsid w:val="003652CF"/>
    <w:rsid w:val="00375FDB"/>
    <w:rsid w:val="00381D41"/>
    <w:rsid w:val="0038373B"/>
    <w:rsid w:val="003854C2"/>
    <w:rsid w:val="00387262"/>
    <w:rsid w:val="00394657"/>
    <w:rsid w:val="003A260E"/>
    <w:rsid w:val="003A62F5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E777C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92A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0C30"/>
    <w:rsid w:val="00963510"/>
    <w:rsid w:val="00970856"/>
    <w:rsid w:val="00977588"/>
    <w:rsid w:val="00986C0B"/>
    <w:rsid w:val="009878B0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1609"/>
    <w:rsid w:val="00CE6DA1"/>
    <w:rsid w:val="00CF28F0"/>
    <w:rsid w:val="00CF6A58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2E97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75156"/>
    <w:rsid w:val="00F81B74"/>
    <w:rsid w:val="00F92A6D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15T13:32:00Z</dcterms:created>
  <dcterms:modified xsi:type="dcterms:W3CDTF">2020-01-15T13:50:00Z</dcterms:modified>
</cp:coreProperties>
</file>